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งานแถลงข่าวเปิดตัวโครงการการขยายผลเครือข่ายอุดมศึกษา</w:t>
      </w:r>
    </w:p>
    <w:p>
      <w:pPr>
        <w:pStyle w:val="Date"/>
      </w:pPr>
      <w:r>
        <w:t xml:space="preserve">วันพฤหัสบดีที่</w:t>
      </w:r>
      <w:r>
        <w:t xml:space="preserve"> </w:t>
      </w:r>
      <w:r>
        <w:t xml:space="preserve">9</w:t>
      </w:r>
      <w:r>
        <w:t xml:space="preserve"> </w:t>
      </w:r>
      <w:r>
        <w:t xml:space="preserve">พฤษภาคม</w:t>
      </w:r>
      <w:r>
        <w:t xml:space="preserve"> </w:t>
      </w:r>
      <w:r>
        <w:t xml:space="preserve">2567</w:t>
      </w:r>
      <w:r>
        <w:t xml:space="preserve"> </w:t>
      </w:r>
      <w:r>
        <w:t xml:space="preserve">เวลา</w:t>
      </w:r>
      <w:r>
        <w:t xml:space="preserve"> </w:t>
      </w:r>
      <w:r>
        <w:t xml:space="preserve">07.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ดสอบ 1 2 3 4 5 6 7 8 9 0 ฮัลโหลครับ ทดสอบ ทดสอบ 1 2 3 4 5 6 7 8 9 0 ครับ มจธ. ฮัลโหล ทดสอบ 1 2 3 4 5 67 8 9 0 ทดสอบเสียงครับ ทดสอบ ๆ สวัสดีครับ สวัสดีทุกท่านครับ ทดสอบ 1 2 3 4 5 6 7 8 9 0 ทดสอบครับ ทดสอบ พิธีแถลงข่าว การขยายผลการศึกษาเพื่อเพิ่มศักยภาพคนพิการ ทดสอบ ทดสอบ 1 2 3 4 5 6 7 8 9 0 เทสต์ เทสต์ 1 2 3 4 5 6 7 8 9 ทดสอบ ทดสอบ ทดสอบ ทดสอบ 1 2 3 4 5 6 7 8 9 0 0 อ่านใช่ไหม ลองอ่านนะ โอเค กำหนดการในวันนี้นะคะ เริ่มที่ 8.30 น. ค่ะ ถึง 9.00 น. มีการลงทะเบียนนะคะ การแถลงข่าวเปิดตัวโครงการการขยายผลเครือข่ายอุดมศึกษา เพื่อการพัฒนาศักยภาพคนพิการเพื่อการประกอบอาชีพ ผ่านโมเดลการฝึกอบรม-ฝึกงานคนพิการ มจธ. เริ่มที่การกล่าวรายงาน และกล่าวร่วมมือโดยผู้แทนอธิการบดี หรือจากมหาวิทยาลัยเทคโนโลยีพระจอมเกล้าธนบุรี มหาวิทยาลัยเชียงใหม่ มหาวิทยาลัยขอนแก่น มหาวิทยาลัยสงขลานครินทร์ มหาวิทยาลัยสวนดุสิต มหาวิทยาลัยสวนดุสิต วิทยาเขตสุพรรณบุรี และและกล่าวคำแถลงข่าวค่ะ โอกาสที่เท่าเทียมของคนพิการในตลาดแรงงาน โดยนายวราวุธ ศิลปอรัฐมนตรีว่าการกระทรวงการพัฒนาสังคมและความมั่นคงของมนุษย์ หลังจากนั้นค่ะ ท่านรัฐมนตรีนะคะ จะให้สัมภาษณ์กับสื่อมวลชน และสือจากทั้ง 6 มหาลัย ทั้ง 6 หลักสูตรในวันนีนะคะ และเชิญทุกท่านรับประทานอาหารว่าง และหลังจากนั้นค่ะ เราจะกลับมาช่วงเสวนานะคะ ในหัวข้อเปิดแผนและหลักสูตรเพิ่ม แผนของสถาบันอุดมศึกษาไทย 45 นาที โดยผู้แทนอธิการบดีนะคะ มาร่วมจากทั้งหมด 6 มหาวิทยาลัยค่ะ และสุดท้ายเป็นการรับประทานอาหารกลางวัน ได้หรือยัง ได้ไหมคะ น้องผู้ชาย ทดสอบนะครับ ทดสอบ มา เรียนรัฐมนตรีว่าการกระทรวงการพัฒนาสังคมและความมั่นคงของมนุษย์ นายวราวุธ ศิลปอาชา ประธานในพิธีครับ รองปลัดกระทรวงและความมั่นคงของมนุษย์ ครับ อธิบดีกรมส่งเสริมและพัฒนาคุณภาพชีวิตคนพิการครับ ผู้อำนวยการกอง กองทุนส่งเสริมและพัฒนาคุณภาพชีวิตคนพิการครับ ประธานสภาหอการค้าแห่งประเทศไทย ครับ ประธานสภาอุตสาหกรรมแห่งประเทศไทย มหาวิทยาลัยเทคโนโลยีพระจอมเกล้าธนบุรีครับ อธิการบดีมหาวิทยาลัยเทคโนโลยีพระจอมเกล้าธนบุรี ผู้แทนจากมหาวิทยาลัยขอนแก่นครับ ผู้แทนจากมหาวิทยาลัยสงขลานครินทร์ครับ ผู้แทนจากมหาวิทยาลัยสวนดุสิต สถาบันเทคโนโลยีพระจอมเกล้าเจ้าคุณทหารลาดกระบัง ครับ ผู้บริหารมหาวิทยาลัยพระจอมเกล้าธนบุรี ผู้บริหารจากกระทรวงการพัฒนาสังคมและความมั่นคงของมนุษย์ ครับ นายกสมาคมคนพิการแห่งประเทศไทย และพี่น้องคนพิการ และสื่อมวทุก ๆ ท่านนะครับ ขอต้อนรับทุก ๆ ท่านเข้าสู่การแถลงข่าวการขยายผลเครือข่ายอุดมศึกษา เพื่อการพัฒนาศักยภาพคนพิการเพื่อการประกอบอาชีพ ซึ่งในโครงการครั้งนี้ เราจัดโดยมหาวิทยาพระจอมเกล้าธนบุรีครับพี่เมย์ งบประมาณครับ จากกองทุนสงเสริมและพัมนาคุนะครับ ในวันนี้เราจัดขึ้นในวันพฤหัสบดีที่… ครับผม นะครับ เราจัดขึ้นในวันพฤหัสบดีที่ 9 พฤษภาคม 2567 นะครับ ที่ห้อง Auditorium ชั้น 7 อาคาร Knowledge Exchange ซึ่งเป็นอาคารในเครือมหาวิทยาลัยเทคโนโลยีพระจอมเกล้าธนบุรีนะครับ</w:t>
      </w:r>
    </w:p>
    <w:p>
      <w:pPr>
        <w:pStyle w:val="BodyText"/>
      </w:pPr>
      <w:r>
        <w:t xml:space="preserve">(คุณเมราณี) ค่ะ วันนี้พบกับดิฉันค่ะ นางสาว เมราณี นามะโส อดีตนักศึกษาทุนเพชรพระจอมเกล้า ปริญญาตรีและปริญญาโท คณะกรรมการส่งเสริม มหาวิทยาลัยพระจอมเกล้าธนบุรี ปัจจุบันปฏิบัติงานในตำแหน่งนักบริหารจัดการเทคโนโลยีเชิงธุรกิจ มหาวิทยาลัยพระจอมเกล้าธนบุรี</w:t>
      </w:r>
    </w:p>
    <w:p>
      <w:pPr>
        <w:pStyle w:val="BodyText"/>
      </w:pPr>
      <w:r>
        <w:t xml:space="preserve">(คุณฮานีฟ) ครับ และตัวกระผมนะครับ นายฮานีฟ ไวยศิลป์ นักศึกษาทุนเจียรไนเพชร เทคโนโลยีและการสื่อสารการศึกษา มหาวิทยาลัยพระจอมเกล้าธนบุรีนะครับ และวันนี้เรามีมาด้วยกัน 2 ท่านนะครับ มีนายจารุพัฒน์ หิรัญศรีตระกูล นะครับ และนางสาวณัสริศาภ์ ทราวุธ ทั้ง 2 มาจากศูนย์การถ่ายทอดการสื่อสารแห่งประเทศไทย หรือ TTRS นะครับ</w:t>
      </w:r>
    </w:p>
    <w:p>
      <w:pPr>
        <w:pStyle w:val="BodyText"/>
      </w:pPr>
      <w:r>
        <w:t xml:space="preserve">(คุณเมราณี) ค่ะ เราทั้ง 2 คน รู้สึกยินดีและเป็นเกียรติอย่างยิ่งค่ะ ที่ได้เป็นพิธีกร และได้มาพบกับทุกท่านในวันนี้ค่ะ จากการดำเนินโครงการฝึกอบรมคนพิการ มจธ. ที่เริ่มดำเนินการมาตั้งแต่ปี 2557 มาจนถึงปัจจุบัน มจธ. ค่ะ หน่วยงานพันธมิตรทั้งภาครัฐและเอกชน ได้เข้ามามีบทบาทช่วยเหลือกลุ่มคนพิการ ให้ประกอบอาชีพได้ โดยการจัดฝึกอบรม ฝึกงานในอาชีพที่เหมาะสมกับความต้องการของสถานประกอบการ โดยนำกลไกตาม พรบ. ส่งเสริมและพัฒนาคุณภาพชีวิตนคนพิการ พุทธศักราช 2550 และแก้ไขเพิ่มเติมฉบับที่ 2 พุทธศักราช 2556 มาตรา 25 ช่วยในการขับเคลื่อนโครงการ และมีผู้สำเร็จจากการอบรมตามโครงการทั้งสิ้น 10 รุ่นค่ะ</w:t>
      </w:r>
    </w:p>
    <w:p>
      <w:pPr>
        <w:pStyle w:val="BodyText"/>
      </w:pPr>
      <w:r>
        <w:t xml:space="preserve">(คุณฮานีฟ) จากการดำเนินโครงการดังกล่าวกระทรวงการพัฒนาสังคมและความมั่นคงของมนุษย์ครับ นำโดยนาย วราวุธ ศิลปอาชา รัฐมนตรีว่าการกระทรวงการพัฒนาสังคมและความมั่นคงของมนุษย์ ท่านได้เล็งเห็นความสำคัญโอกาสที่เท่าเทียมของตลาดแรงงานนะครับ จึงได้ให้มหาวิทยาลัยพระจอมเกล้าธนบุรีได้ดำเนินโครงการการขยายผลเครือข่ายอุดมศึกษา เพื่อการพัฒนาศักยภาพคนพิการเพื่อการประกอบอาชีพนะครับ ผ่านโมเดลฝึกงานคนพิการ มจธ. นะครับ ซึ่งก็มีวัตถุประสงค์ขยายผลการดำเนินการอบรมคนพิการไปยังสถาบันการศึกษาในส่วนภูมิภาคนะครับ เพื่อส่งเสริมและสนับสนุนให้สถาบันการศึกษาดำเนินโครงการให้คนพิการมีอาชีพ สามารถสร้างรายได้ได้นะครับ และก็เพื่อส่งเสริมให้สถาบันการศึกษาสร้างความร่วมมือกับสถานประกอบการนะครับ โดยได้รับเงินสนับสนุนจากกองทุนส่งเสริมและพัฒนาคุณภาพชีวิตคนพิการครับ กรมส่งเสริมและพัฒนาคุณภาพชีวิตคนพิการ โดยได้เริ่มดำเนินการกับ 5 สถาบันชั้นนำ มาจากในแต่ละภูมิภาคพี่เมย์ครับ ซึ่งเริ่มต้นที่สถาบันแรกนะครับ คือ มหาวิทยาลัยขอนแก่นครับ มหาวิทยาลัยเชียงใหม่ มหาวิทยาลัยสงขลานครินทร์ครับ มหาวิทยาลัยสวนดุสิต วิทยาดสถาบันเทคโนโลยีพระจอมเกล้าเจ้าคุณทหารลาดกระบัง ครับ</w:t>
      </w:r>
    </w:p>
    <w:p>
      <w:pPr>
        <w:pStyle w:val="BodyText"/>
      </w:pPr>
      <w:r>
        <w:t xml:space="preserve">(คุณเมราณี) บัดนี้ค่ะ ได้เวลาอันสมควรแล้ว ดิฉัน ขอนำทุกท่านเข้าสู่ การแถลงข่าวอย่างเป็นทางการเลยนะคะ ในลำดับแรก จะเป็นการกล่าวรายงาน และกล่าวถึงความร่วมมือของการร่วมมือขยายผลเพื่อการพัฒนาศักยภาพคนพิการเพื่อการประกอบอาชีพ ผ่านโมเดลการฝึกอบรม-ฝึกงานคนพิการ มจธ. โดยในวันนี้ค่ะ เราได้รับเกียรติ จากสถาบันเคเครือข่ายอุดมศึกษาทั้ง 6 แห่ง และกล่าวถึงความร่วมมือของโครงการ จึงใคร่ขอค่ะ ทั้ง 6 ท่านขึ้นบนเวทีตามลำดับต่อไปนี้ค่ะ</w:t>
      </w:r>
    </w:p>
    <w:p>
      <w:pPr>
        <w:pStyle w:val="BodyText"/>
      </w:pPr>
      <w:r>
        <w:t xml:space="preserve">(คุณฮานีฟ) ครับ ท่านแรกนะครับ ขอเรียนเชิญ รศ.น.สพ.ดร.ชูชาติ กมลเลิศ ผู้อำนวยการจากมหาวิทยาลัยขอนแก่นครับ ครับ ขอขอบพระคุณท่านอาจารย์ชูชาติครับ ท่านที่ 2 ท่าน ผศ.ดร.ชัยณรงค์ เหลืองวิลัย ท่านผู้ช่วยอธิการบดี จากมหาวิทยาลัยเชียงใหม่ครับ ขอเชิญครับ ครับ ขอขอบคุณนะครับ ท่านถัดมาครับ ขอเรียนเชิญ ผศ.ดร.นิเวศน์ อรุณเบิกฟ้า ครับ ผู้อำนวยการสำนักพัฒนาทรัพยากรมนุษย์และพันธกิจสังคม มหาวิทยาลัยสงขลานครินทร์ครับ ครับ ขอบคุณอาจารย์นิเวศน์นะครับ ท่านถัดมาขอเชิญ ดร.วรานี เวสสุนทรเทพ รองอธิการบดีฝ่ายวิทยาเขตสุพรรณบุรี มหาวิทยาลัยสวนดุสิต วิทยาเขตสุพรรณบุรีครับ เชิญครับ ครับ ขอบคุณท่านอาจารย์วรานีนะครับ ท่านถัดมา ขอเริยนเชิญ รศ.ดร.จรสวรรณ โกยวานิช ท่านผู้อำนวยการสำนักการเรียนรู้ตลอดชีวิต จากสถาบันเทคโนโลยีพระจอมเกล้าเจ้าคุณทหารลาดกระบังครับ ครับ ขอขอบคุณท่านอาจารย์จรสวรรณนะครับ และท่านสุดท้ายขอเรียนเชิญ ท่าน รศ.ดร.สุวิทย์ แซ่เตีย ท่านอธิการบดีมหาวิทยาลัยเทคโนโลยีพระจอมเกล้าธนบุรี ครับ ครับผม</w:t>
      </w:r>
    </w:p>
    <w:p>
      <w:pPr>
        <w:pStyle w:val="BodyText"/>
      </w:pPr>
      <w:r>
        <w:t xml:space="preserve">(คุณเมราณี) ค่ะ ขอขอบพระคุณท่านผู้แทนจากอุดมศึกษาทั้ง 6 แห่งเป็นอย่างสูงค่ะ ในลำดับถัดไป เป็นการกล่าวคำแถลงข่าว ดิฉันเรียนเชิญนาย วราวุธ ศิลปอาชา รัฐมนตรีว่าการกระทรวงการพัฒนาสังคมและความมั่นคงของมนุษย์ ประธานในพิธี กล่าวคำแถลงข่าว โ</w:t>
      </w:r>
      <w:r>
        <w:t xml:space="preserve">“</w:t>
      </w:r>
      <w:r>
        <w:t xml:space="preserve">โอกาสที่เท่าเทียมของคนพิการในตลาดแรงงาน</w:t>
      </w:r>
      <w:r>
        <w:t xml:space="preserve">”</w:t>
      </w:r>
      <w:r>
        <w:t xml:space="preserve"> </w:t>
      </w:r>
      <w:r>
        <w:t xml:space="preserve">ขอกราบเรียนเชิญค่ะ นายวราวุธ ศิลปอาชา นายวราวุธ ศิลปอาชา นะคะ ว แหวน นะคะ โอเคค่ะ ขอคั่นคิวนิดหนึ่งค่ะ อธิการมอบของที่ระลึกคนเดียว อธิบดีกับปลัดฯ ตัดออกค่ะ พอมอบเสร็จปุ๊บเชิญอยู่บนเวทีแล้วตัดเข้าถ่ายรูปเลย โอเคครับ ก็คือถึงอธิการ ตอนนี้รัฐมนตรีขึ้นพูดแล้วปุ๊บ แล้วก็เชิญที่ละสถาบันขึ้น</w:t>
      </w:r>
    </w:p>
    <w:p>
      <w:pPr>
        <w:pStyle w:val="BodyText"/>
      </w:pPr>
      <w:r>
        <w:t xml:space="preserve">(คุณเมราณี) พอมอบเสร็จแล้วก็ขอเชิญอธิการ</w:t>
      </w:r>
    </w:p>
    <w:p>
      <w:pPr>
        <w:pStyle w:val="BodyText"/>
      </w:pPr>
      <w:r>
        <w:t xml:space="preserve">(คุณฮานีฟ) แล้วเขาก็จะลง พอครบทั้ง 5 สถาบัน อธิการก็มให้รัฐมนตรีคนเดียว และก็ทั้ง 2 ท่านก็จะอยู่บนเวทีต่อ // ค่ะ แล้วก็ตัดเข้าซีนถ่ายรูปเลยค่ะ ถ่ายรูปทุกคนก็ขึ้นมาเลย // ตามคิวเลยค่ะ</w:t>
      </w:r>
    </w:p>
    <w:p>
      <w:pPr>
        <w:pStyle w:val="BodyText"/>
      </w:pPr>
      <w:r>
        <w:t xml:space="preserve">(คุณฮานีฟ) โอเคครับ // โอเคไหม // รองปลัดอะไร ขึ้นถ่ายรูปด้วย เซตแรกไปเลย อ๋อ ได้ครับ อันนี้เขาพิมพ์ อ๋อ เขาพิมพ์แล้ว เชิญขึ้นเซตแรกเลย</w:t>
      </w:r>
    </w:p>
    <w:p>
      <w:pPr>
        <w:pStyle w:val="BodyText"/>
      </w:pPr>
      <w:r>
        <w:t xml:space="preserve">(คุณฮานีฟ) เขาพิมพ์แล้ว ตายแล้ว // เชิญที่อยู่ตรงนี้ แล้วก็ 5 มข. 5 มหาวิทยาลัย</w:t>
      </w:r>
    </w:p>
    <w:p>
      <w:pPr>
        <w:pStyle w:val="BodyText"/>
      </w:pPr>
      <w:r>
        <w:t xml:space="preserve">(คุณฮานีฟ) โอเคครับพี่ โอเค อันนี้ที่อัปเดตล่าสุดตามนี้ ปิดไมค์ก่อนได้ไห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งานแถลงข่าวเปิดตัวโครงการการขยายผลเครือข่ายอุดมศึกษา</dc:title>
  <dc:creator/>
  <cp:keywords/>
  <dcterms:created xsi:type="dcterms:W3CDTF">2024-05-09T02:09:51Z</dcterms:created>
  <dcterms:modified xsi:type="dcterms:W3CDTF">2024-05-09T02: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พฤษภาคม 2567 เวลา 07.03 น.</vt:lpwstr>
  </property>
  <property fmtid="{D5CDD505-2E9C-101B-9397-08002B2CF9AE}" pid="3" name="subtitle">
    <vt:lpwstr/>
  </property>
</Properties>
</file>